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FEBEA" w14:textId="77777777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CSE523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Machine Learning</w:t>
      </w:r>
    </w:p>
    <w:p w14:paraId="224A28E1" w14:textId="77777777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Project: Shipment Price Prediction</w:t>
      </w:r>
    </w:p>
    <w:p w14:paraId="120F1469" w14:textId="7284CEE7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Weekly Project Report: </w:t>
      </w:r>
      <w:r w:rsidR="00566C29">
        <w:rPr>
          <w:rFonts w:ascii="Times New Roman" w:eastAsia="Times New Roman" w:hAnsi="Times New Roman" w:cs="Times New Roman"/>
          <w:sz w:val="36"/>
          <w:szCs w:val="36"/>
        </w:rPr>
        <w:t>March 1</w:t>
      </w:r>
      <w:r w:rsidR="009B384E">
        <w:rPr>
          <w:rFonts w:ascii="Times New Roman" w:eastAsia="Times New Roman" w:hAnsi="Times New Roman" w:cs="Times New Roman"/>
          <w:sz w:val="36"/>
          <w:szCs w:val="36"/>
        </w:rPr>
        <w:t>7</w:t>
      </w:r>
      <w:r>
        <w:rPr>
          <w:rFonts w:ascii="Times New Roman" w:eastAsia="Times New Roman" w:hAnsi="Times New Roman" w:cs="Times New Roman"/>
          <w:sz w:val="36"/>
          <w:szCs w:val="36"/>
        </w:rPr>
        <w:t>, 2023</w:t>
      </w:r>
    </w:p>
    <w:p w14:paraId="678EBD5C" w14:textId="77777777" w:rsidR="00282F2E" w:rsidRDefault="00000000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Team: 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Revolution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4DAF1E37" wp14:editId="5226FAF9">
                <wp:simplePos x="0" y="0"/>
                <wp:positionH relativeFrom="column">
                  <wp:posOffset>-888999</wp:posOffset>
                </wp:positionH>
                <wp:positionV relativeFrom="paragraph">
                  <wp:posOffset>457200</wp:posOffset>
                </wp:positionV>
                <wp:extent cx="7620" cy="12700"/>
                <wp:effectExtent l="0" t="0" r="0" b="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1596960" y="3776190"/>
                          <a:ext cx="7498080" cy="762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888999</wp:posOffset>
                </wp:positionH>
                <wp:positionV relativeFrom="paragraph">
                  <wp:posOffset>457200</wp:posOffset>
                </wp:positionV>
                <wp:extent cx="7620" cy="12700"/>
                <wp:effectExtent b="0" l="0" r="0" t="0"/>
                <wp:wrapNone/>
                <wp:docPr id="4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A035B9E" w14:textId="77777777" w:rsidR="00282F2E" w:rsidRDefault="00282F2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tbl>
      <w:tblPr>
        <w:tblStyle w:val="a"/>
        <w:tblW w:w="9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67"/>
        <w:gridCol w:w="4567"/>
      </w:tblGrid>
      <w:tr w:rsidR="00282F2E" w14:paraId="1F274A7A" w14:textId="77777777">
        <w:trPr>
          <w:trHeight w:val="655"/>
        </w:trPr>
        <w:tc>
          <w:tcPr>
            <w:tcW w:w="4567" w:type="dxa"/>
          </w:tcPr>
          <w:p w14:paraId="1DDEBD81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Team Members</w:t>
            </w:r>
          </w:p>
        </w:tc>
        <w:tc>
          <w:tcPr>
            <w:tcW w:w="4567" w:type="dxa"/>
          </w:tcPr>
          <w:p w14:paraId="0518B012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Enrolment-ID</w:t>
            </w:r>
          </w:p>
        </w:tc>
      </w:tr>
      <w:tr w:rsidR="00282F2E" w14:paraId="4688CA74" w14:textId="77777777">
        <w:trPr>
          <w:trHeight w:val="675"/>
        </w:trPr>
        <w:tc>
          <w:tcPr>
            <w:tcW w:w="4567" w:type="dxa"/>
          </w:tcPr>
          <w:p w14:paraId="4160FD0B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Deep Patel</w:t>
            </w:r>
          </w:p>
        </w:tc>
        <w:tc>
          <w:tcPr>
            <w:tcW w:w="4567" w:type="dxa"/>
          </w:tcPr>
          <w:p w14:paraId="40D856DA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2040250</w:t>
            </w:r>
          </w:p>
        </w:tc>
      </w:tr>
      <w:tr w:rsidR="00282F2E" w14:paraId="022616DB" w14:textId="77777777">
        <w:trPr>
          <w:trHeight w:val="655"/>
        </w:trPr>
        <w:tc>
          <w:tcPr>
            <w:tcW w:w="4567" w:type="dxa"/>
          </w:tcPr>
          <w:p w14:paraId="08CB9524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 xml:space="preserve">Roshni </w:t>
            </w:r>
            <w:proofErr w:type="spellStart"/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Navdiya</w:t>
            </w:r>
            <w:proofErr w:type="spellEnd"/>
          </w:p>
        </w:tc>
        <w:tc>
          <w:tcPr>
            <w:tcW w:w="4567" w:type="dxa"/>
            <w:tcBorders>
              <w:bottom w:val="single" w:sz="4" w:space="0" w:color="000000"/>
            </w:tcBorders>
          </w:tcPr>
          <w:p w14:paraId="0525471F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2040114</w:t>
            </w:r>
          </w:p>
        </w:tc>
      </w:tr>
      <w:tr w:rsidR="00282F2E" w14:paraId="4658CA69" w14:textId="77777777">
        <w:trPr>
          <w:trHeight w:val="655"/>
        </w:trPr>
        <w:tc>
          <w:tcPr>
            <w:tcW w:w="4567" w:type="dxa"/>
            <w:tcBorders>
              <w:right w:val="single" w:sz="4" w:space="0" w:color="000000"/>
            </w:tcBorders>
          </w:tcPr>
          <w:p w14:paraId="0A477194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 xml:space="preserve">Aditya </w:t>
            </w:r>
            <w:proofErr w:type="spellStart"/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Padhariya</w:t>
            </w:r>
            <w:proofErr w:type="spellEnd"/>
          </w:p>
        </w:tc>
        <w:tc>
          <w:tcPr>
            <w:tcW w:w="4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D0013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2040151</w:t>
            </w:r>
          </w:p>
        </w:tc>
      </w:tr>
      <w:tr w:rsidR="00282F2E" w14:paraId="42DCA18B" w14:textId="77777777">
        <w:trPr>
          <w:trHeight w:val="655"/>
        </w:trPr>
        <w:tc>
          <w:tcPr>
            <w:tcW w:w="4567" w:type="dxa"/>
          </w:tcPr>
          <w:p w14:paraId="5759EFE4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Keval Parmar</w:t>
            </w:r>
          </w:p>
        </w:tc>
        <w:tc>
          <w:tcPr>
            <w:tcW w:w="4567" w:type="dxa"/>
            <w:tcBorders>
              <w:top w:val="single" w:sz="4" w:space="0" w:color="000000"/>
            </w:tcBorders>
          </w:tcPr>
          <w:p w14:paraId="3054DE30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1940133</w:t>
            </w:r>
          </w:p>
        </w:tc>
      </w:tr>
    </w:tbl>
    <w:p w14:paraId="252E1DA0" w14:textId="77777777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C770EE1" wp14:editId="3E82A135">
                <wp:simplePos x="0" y="0"/>
                <wp:positionH relativeFrom="column">
                  <wp:posOffset>-876299</wp:posOffset>
                </wp:positionH>
                <wp:positionV relativeFrom="paragraph">
                  <wp:posOffset>355600</wp:posOffset>
                </wp:positionV>
                <wp:extent cx="7620" cy="12700"/>
                <wp:effectExtent l="0" t="0" r="0" b="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1596960" y="3776190"/>
                          <a:ext cx="7498080" cy="762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876299</wp:posOffset>
                </wp:positionH>
                <wp:positionV relativeFrom="paragraph">
                  <wp:posOffset>355600</wp:posOffset>
                </wp:positionV>
                <wp:extent cx="7620" cy="12700"/>
                <wp:effectExtent b="0" l="0" r="0" t="0"/>
                <wp:wrapNone/>
                <wp:docPr id="5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5334B94" w14:textId="77777777" w:rsidR="00282F2E" w:rsidRDefault="00282F2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4BE75F68" w14:textId="77777777" w:rsidR="00282F2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Task Performed this week:</w:t>
      </w:r>
    </w:p>
    <w:p w14:paraId="66FC67DB" w14:textId="30EB3E8C" w:rsidR="00282F2E" w:rsidRDefault="009B384E" w:rsidP="009B384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Implemented Gradient boost model.</w:t>
      </w:r>
    </w:p>
    <w:p w14:paraId="4BCB4053" w14:textId="507955D3" w:rsidR="009B384E" w:rsidRDefault="009B384E" w:rsidP="009B384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Implemented decision tree regression model.</w:t>
      </w:r>
    </w:p>
    <w:p w14:paraId="59DE567E" w14:textId="467AFF3E" w:rsidR="009B384E" w:rsidRDefault="009B384E" w:rsidP="009B384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  <w:r w:rsidRPr="009B384E">
        <w:rPr>
          <w:rFonts w:ascii="Times New Roman" w:eastAsia="Times New Roman" w:hAnsi="Times New Roman" w:cs="Times New Roman"/>
          <w:sz w:val="32"/>
          <w:szCs w:val="32"/>
        </w:rPr>
        <w:t>using freight cost parameter count of shipment is calculated across countries</w:t>
      </w:r>
      <w:r>
        <w:rPr>
          <w:rFonts w:ascii="Times New Roman" w:eastAsia="Times New Roman" w:hAnsi="Times New Roman" w:cs="Times New Roman"/>
          <w:sz w:val="32"/>
          <w:szCs w:val="32"/>
        </w:rPr>
        <w:t>.</w:t>
      </w:r>
    </w:p>
    <w:p w14:paraId="779ECBB5" w14:textId="7DBC4806" w:rsidR="009B384E" w:rsidRPr="009B384E" w:rsidRDefault="009B384E" w:rsidP="009B384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  <w:r w:rsidRPr="009B384E">
        <w:rPr>
          <w:rFonts w:ascii="Times New Roman" w:eastAsia="Times New Roman" w:hAnsi="Times New Roman" w:cs="Times New Roman"/>
          <w:sz w:val="32"/>
          <w:szCs w:val="32"/>
        </w:rPr>
        <w:t>shipment mode count is also calculated</w:t>
      </w:r>
      <w:r>
        <w:rPr>
          <w:rFonts w:ascii="Times New Roman" w:eastAsia="Times New Roman" w:hAnsi="Times New Roman" w:cs="Times New Roman"/>
          <w:sz w:val="32"/>
          <w:szCs w:val="32"/>
        </w:rPr>
        <w:t>.</w:t>
      </w:r>
    </w:p>
    <w:p w14:paraId="7C293723" w14:textId="77777777" w:rsidR="00282F2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Outcomes of the tasks performed:</w:t>
      </w:r>
    </w:p>
    <w:p w14:paraId="54354036" w14:textId="77777777" w:rsidR="00282F2E" w:rsidRDefault="00282F2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19ED3342" w14:textId="462F8E8D" w:rsidR="00282F2E" w:rsidRDefault="009B384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64384" behindDoc="0" locked="0" layoutInCell="1" allowOverlap="1" wp14:anchorId="7613B8EC" wp14:editId="4DABC100">
            <wp:simplePos x="0" y="0"/>
            <wp:positionH relativeFrom="margin">
              <wp:posOffset>-289560</wp:posOffset>
            </wp:positionH>
            <wp:positionV relativeFrom="paragraph">
              <wp:posOffset>0</wp:posOffset>
            </wp:positionV>
            <wp:extent cx="6637020" cy="297180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45DB28" w14:textId="297C9BB4" w:rsidR="009B384E" w:rsidRDefault="009B384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3360" behindDoc="0" locked="0" layoutInCell="1" allowOverlap="1" wp14:anchorId="0474E75A" wp14:editId="36F62554">
            <wp:simplePos x="0" y="0"/>
            <wp:positionH relativeFrom="column">
              <wp:posOffset>-487680</wp:posOffset>
            </wp:positionH>
            <wp:positionV relativeFrom="paragraph">
              <wp:posOffset>264160</wp:posOffset>
            </wp:positionV>
            <wp:extent cx="6941820" cy="360426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1820" cy="360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D42413" w14:textId="7154B380" w:rsidR="00282F2E" w:rsidRDefault="009B384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9B384E">
        <w:rPr>
          <w:rFonts w:ascii="Times New Roman" w:eastAsia="Times New Roman" w:hAnsi="Times New Roman" w:cs="Times New Roman"/>
          <w:sz w:val="32"/>
          <w:szCs w:val="32"/>
        </w:rPr>
        <w:lastRenderedPageBreak/>
        <w:drawing>
          <wp:anchor distT="0" distB="0" distL="114300" distR="114300" simplePos="0" relativeHeight="251662336" behindDoc="0" locked="0" layoutInCell="1" allowOverlap="1" wp14:anchorId="42DAEA8C" wp14:editId="1547FDFC">
            <wp:simplePos x="0" y="0"/>
            <wp:positionH relativeFrom="margin">
              <wp:posOffset>-556260</wp:posOffset>
            </wp:positionH>
            <wp:positionV relativeFrom="paragraph">
              <wp:posOffset>5707380</wp:posOffset>
            </wp:positionV>
            <wp:extent cx="6812280" cy="1775460"/>
            <wp:effectExtent l="0" t="0" r="762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2280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384E">
        <w:rPr>
          <w:rFonts w:ascii="Times New Roman" w:eastAsia="Times New Roman" w:hAnsi="Times New Roman" w:cs="Times New Roman"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615F22C2" wp14:editId="6EC80237">
            <wp:simplePos x="0" y="0"/>
            <wp:positionH relativeFrom="margin">
              <wp:posOffset>-548640</wp:posOffset>
            </wp:positionH>
            <wp:positionV relativeFrom="paragraph">
              <wp:posOffset>2910840</wp:posOffset>
            </wp:positionV>
            <wp:extent cx="6812280" cy="2484120"/>
            <wp:effectExtent l="0" t="0" r="762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228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384E">
        <w:rPr>
          <w:rFonts w:ascii="Times New Roman" w:eastAsia="Times New Roman" w:hAnsi="Times New Roman" w:cs="Times New Roman"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5053F9CD" wp14:editId="496679CF">
            <wp:simplePos x="0" y="0"/>
            <wp:positionH relativeFrom="margin">
              <wp:posOffset>-579120</wp:posOffset>
            </wp:positionH>
            <wp:positionV relativeFrom="paragraph">
              <wp:posOffset>0</wp:posOffset>
            </wp:positionV>
            <wp:extent cx="6883400" cy="27889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340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78B01D" w14:textId="2DAD6DA9" w:rsidR="00282F2E" w:rsidRDefault="00282F2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3A13F313" w14:textId="05E76964" w:rsidR="00282F2E" w:rsidRDefault="00282F2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19C2E7B0" w14:textId="6316EDDD" w:rsidR="009B384E" w:rsidRDefault="009B384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01B01C25" w14:textId="5C345749" w:rsidR="009B384E" w:rsidRDefault="009B384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5F056CED" w14:textId="77777777" w:rsidR="009B384E" w:rsidRDefault="009B384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2A60F014" w14:textId="77777777" w:rsidR="00282F2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lastRenderedPageBreak/>
        <w:t>Tasks to be performed in the upcoming week:</w:t>
      </w:r>
    </w:p>
    <w:p w14:paraId="2DA08D29" w14:textId="024871CF" w:rsidR="00282F2E" w:rsidRDefault="009B384E" w:rsidP="009B38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Will be calculating adjusted R2 value to finally decide which machine learning algorithm to use.</w:t>
      </w:r>
    </w:p>
    <w:p w14:paraId="3042C394" w14:textId="3A236B29" w:rsidR="009B384E" w:rsidRPr="009B384E" w:rsidRDefault="009B384E" w:rsidP="009B38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Test run the selected model on the selected parameters.</w:t>
      </w:r>
    </w:p>
    <w:p w14:paraId="03542229" w14:textId="77777777" w:rsidR="00282F2E" w:rsidRDefault="00282F2E">
      <w:pPr>
        <w:pBdr>
          <w:top w:val="nil"/>
          <w:left w:val="nil"/>
          <w:bottom w:val="nil"/>
          <w:right w:val="nil"/>
          <w:between w:val="nil"/>
        </w:pBdr>
        <w:ind w:left="1524"/>
        <w:rPr>
          <w:rFonts w:ascii="Times New Roman" w:eastAsia="Times New Roman" w:hAnsi="Times New Roman" w:cs="Times New Roman"/>
          <w:sz w:val="32"/>
          <w:szCs w:val="32"/>
        </w:rPr>
      </w:pPr>
    </w:p>
    <w:sectPr w:rsidR="00282F2E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0FCF9" w14:textId="77777777" w:rsidR="00847ECD" w:rsidRDefault="00847ECD" w:rsidP="009B384E">
      <w:pPr>
        <w:spacing w:after="0" w:line="240" w:lineRule="auto"/>
      </w:pPr>
      <w:r>
        <w:separator/>
      </w:r>
    </w:p>
  </w:endnote>
  <w:endnote w:type="continuationSeparator" w:id="0">
    <w:p w14:paraId="77A20BF7" w14:textId="77777777" w:rsidR="00847ECD" w:rsidRDefault="00847ECD" w:rsidP="009B38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Vijay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8C7C5" w14:textId="77777777" w:rsidR="00847ECD" w:rsidRDefault="00847ECD" w:rsidP="009B384E">
      <w:pPr>
        <w:spacing w:after="0" w:line="240" w:lineRule="auto"/>
      </w:pPr>
      <w:r>
        <w:separator/>
      </w:r>
    </w:p>
  </w:footnote>
  <w:footnote w:type="continuationSeparator" w:id="0">
    <w:p w14:paraId="29E1B55A" w14:textId="77777777" w:rsidR="00847ECD" w:rsidRDefault="00847ECD" w:rsidP="009B38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46539"/>
    <w:multiLevelType w:val="multilevel"/>
    <w:tmpl w:val="1A22D19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7270A11"/>
    <w:multiLevelType w:val="multilevel"/>
    <w:tmpl w:val="B1743566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" w15:restartNumberingAfterBreak="0">
    <w:nsid w:val="474D0E12"/>
    <w:multiLevelType w:val="multilevel"/>
    <w:tmpl w:val="D8303F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4537327">
    <w:abstractNumId w:val="1"/>
  </w:num>
  <w:num w:numId="2" w16cid:durableId="767625151">
    <w:abstractNumId w:val="2"/>
  </w:num>
  <w:num w:numId="3" w16cid:durableId="4482106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K0MDcxNrc0NDcxsDBX0lEKTi0uzszPAykwqgUAw69R1CwAAAA="/>
  </w:docVars>
  <w:rsids>
    <w:rsidRoot w:val="00282F2E"/>
    <w:rsid w:val="00282F2E"/>
    <w:rsid w:val="00566C29"/>
    <w:rsid w:val="00847ECD"/>
    <w:rsid w:val="00984DE6"/>
    <w:rsid w:val="009B384E"/>
    <w:rsid w:val="00CB5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DD893"/>
  <w15:docId w15:val="{67BFB60E-1009-461C-83EF-F066F78A2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424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46A0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B38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84E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9B38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84E"/>
    <w:rPr>
      <w:rFonts w:cs="Lath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NU7NdEmAMt3CMLp9UYFMZzxsWIQ==">AMUW2mV82N/iAFxl0liybNoUfAjxYu4dMMlTgE3WunU8Q+El/dpslc+o2lo/GhNG/GU4l/7CZJ+ZKNsqs3/ag1qWRARLK8NOlbvYXq9NV4Iaq+hZ77DT9W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06</Words>
  <Characters>608</Characters>
  <Application>Microsoft Office Word</Application>
  <DocSecurity>0</DocSecurity>
  <Lines>5</Lines>
  <Paragraphs>1</Paragraphs>
  <ScaleCrop>false</ScaleCrop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al Parmar</dc:creator>
  <cp:lastModifiedBy>Keval Parmar</cp:lastModifiedBy>
  <cp:revision>3</cp:revision>
  <dcterms:created xsi:type="dcterms:W3CDTF">2023-03-11T05:54:00Z</dcterms:created>
  <dcterms:modified xsi:type="dcterms:W3CDTF">2023-03-18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ddd41bcda0116f1a7adade0a08bafc88e09a8052f673d98086f6658de963fc</vt:lpwstr>
  </property>
</Properties>
</file>